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3A9CA9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51CA2">
        <w:rPr>
          <w:rFonts w:asciiTheme="minorHAnsi" w:hAnsiTheme="minorHAnsi" w:cstheme="minorHAnsi"/>
          <w:sz w:val="22"/>
          <w:szCs w:val="22"/>
        </w:rPr>
        <w:t xml:space="preserve">Bc. Andrea </w:t>
      </w:r>
      <w:proofErr w:type="spellStart"/>
      <w:r w:rsidR="00E51CA2">
        <w:rPr>
          <w:rFonts w:asciiTheme="minorHAnsi" w:hAnsiTheme="minorHAnsi" w:cstheme="minorHAnsi"/>
          <w:sz w:val="22"/>
          <w:szCs w:val="22"/>
        </w:rPr>
        <w:t>Košelíková</w:t>
      </w:r>
      <w:proofErr w:type="spellEnd"/>
    </w:p>
    <w:p w14:paraId="00D6BB86" w14:textId="5121CC33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E51CA2">
        <w:rPr>
          <w:rFonts w:asciiTheme="minorHAnsi" w:hAnsiTheme="minorHAnsi" w:cstheme="minorHAnsi"/>
          <w:sz w:val="22"/>
          <w:szCs w:val="22"/>
        </w:rPr>
        <w:t>Ing. Blanka Jarolímová</w:t>
      </w:r>
    </w:p>
    <w:p w14:paraId="09E4DE65" w14:textId="3288076E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E51CA2">
        <w:rPr>
          <w:rFonts w:cstheme="minorHAnsi"/>
        </w:rPr>
        <w:t>Projekt registrace k DPH na Slovensku pro vybraný e-shop XY s.r.o.</w:t>
      </w:r>
    </w:p>
    <w:p w14:paraId="35028D0F" w14:textId="1E67B851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51CA2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4C1A9ACF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33B1C833" w14:textId="77777777" w:rsidR="009D1D3A" w:rsidRDefault="009D1D3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E6353C1" w:rsidR="000E094A" w:rsidRDefault="00E51CA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EE2315" w14:textId="40844D72" w:rsidR="00E51CA2" w:rsidRPr="00E51CA2" w:rsidRDefault="00E51CA2" w:rsidP="00E51CA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E51CA2">
              <w:rPr>
                <w:rFonts w:cstheme="minorHAnsi"/>
              </w:rPr>
              <w:t xml:space="preserve">Autorka si pro svou diplomovou práci zvolila zajímavé téma, a to projekt registrace k DPH na Slovensku pro vybraný e-shop. Ze str. 11 vyplývá, že si autorka zvolila několik dílčích cílů a dva hlavní cíle práce, a to vyhodnocení projektu registrace e-shopu na Slovensku formou přímé registrace na Slovensku nebo prostřednictvím režimu jednoho správního místa </w:t>
            </w:r>
            <w:proofErr w:type="spellStart"/>
            <w:r w:rsidRPr="00E51CA2">
              <w:rPr>
                <w:rFonts w:cstheme="minorHAnsi"/>
              </w:rPr>
              <w:t>One</w:t>
            </w:r>
            <w:proofErr w:type="spellEnd"/>
            <w:r w:rsidRPr="00E51CA2">
              <w:rPr>
                <w:rFonts w:cstheme="minorHAnsi"/>
              </w:rPr>
              <w:t xml:space="preserve"> Stop Shop a vyhodnocení projektu z hlediska časové, nákladové a rizikové analýzy. </w:t>
            </w:r>
          </w:p>
          <w:p w14:paraId="2E9BF25F" w14:textId="77777777" w:rsidR="00E51CA2" w:rsidRPr="00E51CA2" w:rsidRDefault="00E51CA2" w:rsidP="00E51CA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1C59180" w:rsidR="000E094A" w:rsidRPr="000E094A" w:rsidRDefault="00E51CA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E51CA2">
              <w:t xml:space="preserve">Výzkumný problém a cíl práce byly tedy jasně identifikovány. Byl vysvětlen i postup, který byl zvolen pro naplnění </w:t>
            </w:r>
            <w:r>
              <w:t xml:space="preserve">dílčích </w:t>
            </w:r>
            <w:r w:rsidRPr="00E51CA2">
              <w:t>cílů práce, nicméně použité metody, které mají sloužit k naplnění stanovených cílů nebyly dostatečně popsány</w:t>
            </w:r>
            <w: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163DA88" w:rsidR="000E094A" w:rsidRDefault="0030226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B39146" w14:textId="6829EC18" w:rsidR="002120C2" w:rsidRDefault="007F756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7F756E">
              <w:rPr>
                <w:rFonts w:cstheme="minorHAnsi"/>
              </w:rPr>
              <w:t>V teoretické části studentka srozumitelně popisuje problematiku a principy daně z přidané hodnoty. Orientace v poměrně komplikované problematice DPH je u studentky na velmi dobré úrovni</w:t>
            </w:r>
            <w:r w:rsidR="00593902">
              <w:rPr>
                <w:rFonts w:cstheme="minorHAnsi"/>
              </w:rPr>
              <w:t xml:space="preserve">. Bohužel se ale </w:t>
            </w:r>
            <w:r w:rsidR="002120C2">
              <w:rPr>
                <w:rFonts w:cstheme="minorHAnsi"/>
              </w:rPr>
              <w:t>na několika místech dopouští terminologických pochybení. Např. na str. 17 když pojmy „</w:t>
            </w:r>
            <w:r w:rsidR="002120C2">
              <w:rPr>
                <w:rFonts w:cstheme="minorHAnsi"/>
                <w:i/>
                <w:iCs/>
              </w:rPr>
              <w:t xml:space="preserve">předmětem daně není“ </w:t>
            </w:r>
            <w:r w:rsidR="002120C2">
              <w:rPr>
                <w:rFonts w:cstheme="minorHAnsi"/>
              </w:rPr>
              <w:t xml:space="preserve">a </w:t>
            </w:r>
            <w:r w:rsidR="002120C2">
              <w:rPr>
                <w:rFonts w:cstheme="minorHAnsi"/>
                <w:i/>
                <w:iCs/>
              </w:rPr>
              <w:t xml:space="preserve">„od daně je osvobozeno“ </w:t>
            </w:r>
            <w:r w:rsidR="002120C2">
              <w:rPr>
                <w:rFonts w:cstheme="minorHAnsi"/>
              </w:rPr>
              <w:t>klade významově nesprávně na stejnou úroveň. Nebo na str. 17 u prodeje zboží na dálku, kdy ne zcela správně cituje §14 slovenského zákona: „</w:t>
            </w:r>
            <w:r w:rsidR="002120C2">
              <w:rPr>
                <w:rFonts w:cstheme="minorHAnsi"/>
                <w:i/>
                <w:iCs/>
              </w:rPr>
              <w:t xml:space="preserve">o prodeji zboží na dálku mluvíme tehdy, jestliže […] dodává zboží zákazníkovi, který není zdanitelnou osobou.“ </w:t>
            </w:r>
            <w:r w:rsidR="00302269">
              <w:rPr>
                <w:rFonts w:cstheme="minorHAnsi"/>
                <w:i/>
                <w:iCs/>
              </w:rPr>
              <w:t xml:space="preserve">, </w:t>
            </w:r>
            <w:r w:rsidR="00302269">
              <w:rPr>
                <w:rFonts w:cstheme="minorHAnsi"/>
              </w:rPr>
              <w:t xml:space="preserve">což není zcela </w:t>
            </w:r>
            <w:r w:rsidR="00593902">
              <w:rPr>
                <w:rFonts w:cstheme="minorHAnsi"/>
              </w:rPr>
              <w:t xml:space="preserve">přesná </w:t>
            </w:r>
            <w:r w:rsidR="00302269">
              <w:rPr>
                <w:rFonts w:cstheme="minorHAnsi"/>
              </w:rPr>
              <w:t xml:space="preserve">citace. </w:t>
            </w:r>
            <w:r w:rsidR="002120C2">
              <w:rPr>
                <w:rFonts w:cstheme="minorHAnsi"/>
              </w:rPr>
              <w:t>Podobná pochybení se nacházejí i v další části teoretické části práce</w:t>
            </w:r>
            <w:r w:rsidR="00302269">
              <w:rPr>
                <w:rFonts w:cstheme="minorHAnsi"/>
              </w:rPr>
              <w:t>, např. na str</w:t>
            </w:r>
            <w:r w:rsidR="002120C2">
              <w:rPr>
                <w:rFonts w:cstheme="minorHAnsi"/>
              </w:rPr>
              <w:t>.</w:t>
            </w:r>
            <w:r w:rsidR="00302269">
              <w:rPr>
                <w:rFonts w:cstheme="minorHAnsi"/>
              </w:rPr>
              <w:t xml:space="preserve"> 40 odst. 6.2 je zaměněn §110e s §110h. </w:t>
            </w:r>
            <w:r w:rsidR="002120C2">
              <w:rPr>
                <w:rFonts w:cstheme="minorHAnsi"/>
              </w:rPr>
              <w:t xml:space="preserve"> </w:t>
            </w:r>
            <w:r w:rsidR="00F05F82">
              <w:rPr>
                <w:rFonts w:cstheme="minorHAnsi"/>
              </w:rPr>
              <w:t>Autor</w:t>
            </w:r>
            <w:r w:rsidR="00302269">
              <w:rPr>
                <w:rFonts w:cstheme="minorHAnsi"/>
              </w:rPr>
              <w:t>ce</w:t>
            </w:r>
            <w:r w:rsidR="00F05F82">
              <w:rPr>
                <w:rFonts w:cstheme="minorHAnsi"/>
              </w:rPr>
              <w:t xml:space="preserve"> lze vytknout práci se zákonem v jednotlivých kapitolách teoretické části práce, neboť v některých částech uvádí ustanovení zákona vztahující se k dané problematice a v některých ne.  </w:t>
            </w:r>
            <w:r w:rsidR="00F535C0">
              <w:rPr>
                <w:rFonts w:cstheme="minorHAnsi"/>
              </w:rPr>
              <w:t xml:space="preserve">Za nešťastné považuji číslování kapitoly 4 a subkapitoly 4.2, které mají obě </w:t>
            </w:r>
            <w:r w:rsidR="00944A73">
              <w:rPr>
                <w:rFonts w:cstheme="minorHAnsi"/>
              </w:rPr>
              <w:t xml:space="preserve">prakticky </w:t>
            </w:r>
            <w:r w:rsidR="00F535C0">
              <w:rPr>
                <w:rFonts w:cstheme="minorHAnsi"/>
              </w:rPr>
              <w:t xml:space="preserve">stejný název.  </w:t>
            </w:r>
            <w:r w:rsidR="00302269">
              <w:rPr>
                <w:rFonts w:cstheme="minorHAnsi"/>
              </w:rPr>
              <w:t>I přes drobné nedostatky je teoretická část práce vzhledem ke složitosti problematiky zpracována kvalitně a t</w:t>
            </w:r>
            <w:r w:rsidR="00302269" w:rsidRPr="00302269">
              <w:rPr>
                <w:rFonts w:cstheme="minorHAnsi"/>
              </w:rPr>
              <w:t xml:space="preserve">eoretickou část práce lze hodnotit jako ucelené zpracování vybraného tématu. </w:t>
            </w:r>
            <w:r w:rsidR="00302269">
              <w:rPr>
                <w:rFonts w:cstheme="minorHAnsi"/>
              </w:rPr>
              <w:t>Zdroje byly zvoleny vhodně</w:t>
            </w:r>
            <w:r w:rsidR="00944A73">
              <w:rPr>
                <w:rFonts w:cstheme="minorHAnsi"/>
              </w:rPr>
              <w:t>,</w:t>
            </w:r>
            <w:r w:rsidR="00302269">
              <w:rPr>
                <w:rFonts w:cstheme="minorHAnsi"/>
              </w:rPr>
              <w:t xml:space="preserve"> korespondují </w:t>
            </w:r>
            <w:r w:rsidR="00302269" w:rsidRPr="00302269">
              <w:rPr>
                <w:rFonts w:cstheme="minorHAnsi"/>
              </w:rPr>
              <w:t>s</w:t>
            </w:r>
            <w:r w:rsidR="00302269">
              <w:rPr>
                <w:rFonts w:cstheme="minorHAnsi"/>
              </w:rPr>
              <w:t> </w:t>
            </w:r>
            <w:r w:rsidR="00302269" w:rsidRPr="00302269">
              <w:rPr>
                <w:rFonts w:cstheme="minorHAnsi"/>
              </w:rPr>
              <w:t>tématem</w:t>
            </w:r>
            <w:r w:rsidR="00302269">
              <w:rPr>
                <w:rFonts w:cstheme="minorHAnsi"/>
              </w:rPr>
              <w:t xml:space="preserve"> a jsou adekvátně citovány. 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16C019C" w:rsidR="000E094A" w:rsidRDefault="007E32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7B5321" w14:textId="74145C01" w:rsidR="000E094A" w:rsidRPr="000E094A" w:rsidRDefault="007E32D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AD5EAA">
              <w:rPr>
                <w:rFonts w:cstheme="minorHAnsi"/>
              </w:rPr>
              <w:t>Analytická část praktické části diplomové práce navazuje na poznatky získané z teorie, které student</w:t>
            </w:r>
            <w:r>
              <w:rPr>
                <w:rFonts w:cstheme="minorHAnsi"/>
              </w:rPr>
              <w:t xml:space="preserve">ka </w:t>
            </w:r>
            <w:r w:rsidRPr="00AD5EAA">
              <w:rPr>
                <w:rFonts w:cstheme="minorHAnsi"/>
              </w:rPr>
              <w:t>vhodně aplikuje</w:t>
            </w:r>
            <w:r>
              <w:rPr>
                <w:rFonts w:cstheme="minorHAnsi"/>
              </w:rPr>
              <w:t>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4C7B22FA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showingPlcHdr/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057D910" w:rsidR="000E094A" w:rsidRDefault="00974EA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 w:rsidRPr="001A5279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166478" w14:textId="16B8B61A" w:rsidR="000E094A" w:rsidRPr="000E094A" w:rsidRDefault="007E32DE" w:rsidP="00666AE9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ve výzkumné části navazuje na analytickou část a zpracovává postup registrace české osoby povinné k dani v jiném členském státě EU a registrace </w:t>
            </w:r>
            <w:proofErr w:type="spellStart"/>
            <w:r>
              <w:rPr>
                <w:rFonts w:cstheme="minorHAnsi"/>
              </w:rPr>
              <w:t>One</w:t>
            </w:r>
            <w:proofErr w:type="spellEnd"/>
            <w:r>
              <w:rPr>
                <w:rFonts w:cstheme="minorHAnsi"/>
              </w:rPr>
              <w:t xml:space="preserve"> Stop Shop. </w:t>
            </w:r>
            <w:r w:rsidR="00944A73">
              <w:rPr>
                <w:rFonts w:cstheme="minorHAnsi"/>
              </w:rPr>
              <w:t xml:space="preserve">V </w:t>
            </w:r>
            <w:r w:rsidR="00666AE9">
              <w:rPr>
                <w:rFonts w:cstheme="minorHAnsi"/>
              </w:rPr>
              <w:t xml:space="preserve">praktické části předkládá autorka formou manuálu </w:t>
            </w:r>
            <w:r>
              <w:rPr>
                <w:rFonts w:cstheme="minorHAnsi"/>
              </w:rPr>
              <w:t>příklady řešení situací</w:t>
            </w:r>
            <w:r w:rsidR="00EA0E0A">
              <w:rPr>
                <w:rFonts w:cstheme="minorHAnsi"/>
              </w:rPr>
              <w:t xml:space="preserve"> z pohledu českého zákona o dani z přidané hodnoty</w:t>
            </w:r>
            <w:r>
              <w:rPr>
                <w:rFonts w:cstheme="minorHAnsi"/>
              </w:rPr>
              <w:t>, které mohou nastat v případě obchodování českého e-shop</w:t>
            </w:r>
            <w:r w:rsidR="00EA0E0A">
              <w:rPr>
                <w:rFonts w:cstheme="minorHAnsi"/>
              </w:rPr>
              <w:t>u</w:t>
            </w:r>
            <w:r>
              <w:rPr>
                <w:rFonts w:cstheme="minorHAnsi"/>
              </w:rPr>
              <w:t xml:space="preserve"> směrem k jiné zemi Evropské unie nebo zahraničí</w:t>
            </w:r>
            <w:r w:rsidR="00EA0E0A">
              <w:rPr>
                <w:rFonts w:cstheme="minorHAnsi"/>
              </w:rPr>
              <w:t>.</w:t>
            </w:r>
            <w:r w:rsidR="00666AE9">
              <w:t xml:space="preserve"> P</w:t>
            </w:r>
            <w:r w:rsidR="00666AE9" w:rsidRPr="00666AE9">
              <w:rPr>
                <w:rFonts w:cstheme="minorHAnsi"/>
              </w:rPr>
              <w:t>ráce j</w:t>
            </w:r>
            <w:r w:rsidR="00666AE9">
              <w:rPr>
                <w:rFonts w:cstheme="minorHAnsi"/>
              </w:rPr>
              <w:t>e</w:t>
            </w:r>
            <w:r w:rsidR="00666AE9" w:rsidRPr="00666AE9">
              <w:rPr>
                <w:rFonts w:cstheme="minorHAnsi"/>
              </w:rPr>
              <w:t xml:space="preserve"> přehledným informačním materiálem</w:t>
            </w:r>
            <w:r w:rsidR="00666AE9">
              <w:rPr>
                <w:rFonts w:cstheme="minorHAnsi"/>
              </w:rPr>
              <w:t xml:space="preserve"> reagujícím na </w:t>
            </w:r>
            <w:r w:rsidR="005302D8">
              <w:rPr>
                <w:rFonts w:cstheme="minorHAnsi"/>
              </w:rPr>
              <w:t xml:space="preserve">změny v oblasti </w:t>
            </w:r>
            <w:r w:rsidR="00666AE9">
              <w:rPr>
                <w:rFonts w:cstheme="minorHAnsi"/>
              </w:rPr>
              <w:t>DPH</w:t>
            </w:r>
            <w:r w:rsidR="005302D8">
              <w:rPr>
                <w:rFonts w:cstheme="minorHAnsi"/>
              </w:rPr>
              <w:t xml:space="preserve"> v průběhu minulého roku, které měly přinést zejména zjednodušení a snížení administrativní zátěže. </w:t>
            </w:r>
            <w:r w:rsidR="00EA0E0A">
              <w:rPr>
                <w:rFonts w:cstheme="minorHAnsi"/>
              </w:rPr>
              <w:t xml:space="preserve">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BD7162F" w:rsidR="000E094A" w:rsidRDefault="00EA0E0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ABEF3B" w14:textId="3684D421" w:rsidR="000E094A" w:rsidRDefault="0059390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lze práci vytknout nedostatky jako překlepy, drobné gramatické chyby nebo užití slov v nesprávných pádech. </w:t>
            </w:r>
            <w:r w:rsidR="002120C2">
              <w:rPr>
                <w:rFonts w:cstheme="minorHAnsi"/>
              </w:rPr>
              <w:t xml:space="preserve">Ne všechny zkratky jsou uvedeny v seznamu zkratek, např. DIČ, EU, </w:t>
            </w:r>
            <w:r w:rsidR="00492E61">
              <w:rPr>
                <w:rFonts w:cstheme="minorHAnsi"/>
              </w:rPr>
              <w:t>BOK</w:t>
            </w:r>
            <w:r>
              <w:rPr>
                <w:rFonts w:cstheme="minorHAnsi"/>
              </w:rPr>
              <w:t xml:space="preserve"> a další.  </w:t>
            </w:r>
            <w:r w:rsidRPr="00593902">
              <w:rPr>
                <w:rFonts w:cstheme="minorHAnsi"/>
              </w:rPr>
              <w:t xml:space="preserve">Poměr mezi jednotlivými částmi práce </w:t>
            </w:r>
            <w:r w:rsidR="00657662">
              <w:rPr>
                <w:rFonts w:cstheme="minorHAnsi"/>
              </w:rPr>
              <w:t>lze považovat za</w:t>
            </w:r>
            <w:r w:rsidRPr="00593902">
              <w:rPr>
                <w:rFonts w:cstheme="minorHAnsi"/>
              </w:rPr>
              <w:t xml:space="preserve"> vyvážený. Text a řazení jednotlivých oddílů, částí a kapitol vzhledem k řešené problematice mají svou logickou vazbu, potřebnou strukturu i rozsah.</w:t>
            </w:r>
          </w:p>
          <w:p w14:paraId="1CBFD397" w14:textId="77777777" w:rsidR="000E094A" w:rsidRPr="000E094A" w:rsidRDefault="000E094A" w:rsidP="0059390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6E64C50" w:rsidR="009C7318" w:rsidRDefault="00EA0E0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C665E4" w14:textId="376FD712" w:rsidR="00593902" w:rsidRDefault="00D1072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 w:rsidRPr="00D1072B">
              <w:rPr>
                <w:rFonts w:cstheme="minorHAnsi"/>
              </w:rPr>
              <w:t xml:space="preserve">Práce je zaměřena po teoretické stránce </w:t>
            </w:r>
            <w:r w:rsidR="00944A73">
              <w:rPr>
                <w:rFonts w:cstheme="minorHAnsi"/>
              </w:rPr>
              <w:t xml:space="preserve">na </w:t>
            </w:r>
            <w:r w:rsidRPr="00D1072B">
              <w:rPr>
                <w:rFonts w:cstheme="minorHAnsi"/>
              </w:rPr>
              <w:t>poměrně složité téma</w:t>
            </w:r>
            <w:r w:rsidR="007F756E">
              <w:rPr>
                <w:rFonts w:cstheme="minorHAnsi"/>
              </w:rPr>
              <w:t>. V </w:t>
            </w:r>
            <w:r>
              <w:rPr>
                <w:rFonts w:cstheme="minorHAnsi"/>
              </w:rPr>
              <w:t>projekt</w:t>
            </w:r>
            <w:r w:rsidR="007F756E">
              <w:rPr>
                <w:rFonts w:cstheme="minorHAnsi"/>
              </w:rPr>
              <w:t xml:space="preserve">ové části porovnává </w:t>
            </w:r>
            <w:r w:rsidR="00EA0E0A">
              <w:rPr>
                <w:rFonts w:cstheme="minorHAnsi"/>
              </w:rPr>
              <w:t>možno</w:t>
            </w:r>
            <w:r w:rsidR="007F756E">
              <w:rPr>
                <w:rFonts w:cstheme="minorHAnsi"/>
              </w:rPr>
              <w:t>st</w:t>
            </w:r>
            <w:r>
              <w:rPr>
                <w:rFonts w:cstheme="minorHAnsi"/>
              </w:rPr>
              <w:t xml:space="preserve"> </w:t>
            </w:r>
            <w:r w:rsidRPr="00D1072B">
              <w:rPr>
                <w:rFonts w:cstheme="minorHAnsi"/>
              </w:rPr>
              <w:t>registrac</w:t>
            </w:r>
            <w:r>
              <w:rPr>
                <w:rFonts w:cstheme="minorHAnsi"/>
              </w:rPr>
              <w:t xml:space="preserve">e </w:t>
            </w:r>
            <w:r w:rsidRPr="00D1072B">
              <w:rPr>
                <w:rFonts w:cstheme="minorHAnsi"/>
              </w:rPr>
              <w:t>česk</w:t>
            </w:r>
            <w:r w:rsidR="007F756E">
              <w:rPr>
                <w:rFonts w:cstheme="minorHAnsi"/>
              </w:rPr>
              <w:t xml:space="preserve">ého e-shopu </w:t>
            </w:r>
            <w:r>
              <w:rPr>
                <w:rFonts w:cstheme="minorHAnsi"/>
              </w:rPr>
              <w:t>k</w:t>
            </w:r>
            <w:r w:rsidR="007F756E">
              <w:rPr>
                <w:rFonts w:cstheme="minorHAnsi"/>
              </w:rPr>
              <w:t> </w:t>
            </w:r>
            <w:r>
              <w:rPr>
                <w:rFonts w:cstheme="minorHAnsi"/>
              </w:rPr>
              <w:t>dani</w:t>
            </w:r>
            <w:r w:rsidR="007F756E">
              <w:rPr>
                <w:rFonts w:cstheme="minorHAnsi"/>
              </w:rPr>
              <w:t xml:space="preserve"> z přidané hodnoty</w:t>
            </w:r>
            <w:r>
              <w:rPr>
                <w:rFonts w:cstheme="minorHAnsi"/>
              </w:rPr>
              <w:t xml:space="preserve"> </w:t>
            </w:r>
            <w:r w:rsidRPr="00D1072B">
              <w:rPr>
                <w:rFonts w:cstheme="minorHAnsi"/>
              </w:rPr>
              <w:t>v jiném členském státě E</w:t>
            </w:r>
            <w:r w:rsidR="00944A73">
              <w:rPr>
                <w:rFonts w:cstheme="minorHAnsi"/>
              </w:rPr>
              <w:t>U</w:t>
            </w:r>
            <w:r w:rsidRPr="00D1072B">
              <w:rPr>
                <w:rFonts w:cstheme="minorHAnsi"/>
              </w:rPr>
              <w:t xml:space="preserve">, konkrétně na Slovensku </w:t>
            </w:r>
            <w:r w:rsidR="007F756E">
              <w:rPr>
                <w:rFonts w:cstheme="minorHAnsi"/>
              </w:rPr>
              <w:t xml:space="preserve">s možností </w:t>
            </w:r>
            <w:r>
              <w:rPr>
                <w:rFonts w:cstheme="minorHAnsi"/>
              </w:rPr>
              <w:t xml:space="preserve">registrace prostřednictvím </w:t>
            </w:r>
            <w:r w:rsidR="007F756E">
              <w:rPr>
                <w:rFonts w:cstheme="minorHAnsi"/>
              </w:rPr>
              <w:t>jednoho správního místa. V</w:t>
            </w:r>
            <w:r w:rsidRPr="00D1072B">
              <w:rPr>
                <w:rFonts w:cstheme="minorHAnsi"/>
              </w:rPr>
              <w:t xml:space="preserve">zhledem k poměrně vysoké harmonizaci DPH v rámci EU, je tato práce při přihlédnutí k národním rozdílům aplikovatelná i v jiných státech EU. </w:t>
            </w:r>
            <w:r w:rsidR="007F756E">
              <w:rPr>
                <w:rFonts w:cstheme="minorHAnsi"/>
              </w:rPr>
              <w:t>V této části považuji práci za zdařilou. Studentka si dále stanovila cíl v podobě časové, nákladové a rizikové analýzy navrhovaných řešení, které ale mohly být provedeny pečlivěji</w:t>
            </w:r>
            <w:r w:rsidR="007F756E" w:rsidRPr="00593902">
              <w:rPr>
                <w:rFonts w:cstheme="minorHAnsi"/>
              </w:rPr>
              <w:t>.</w:t>
            </w:r>
          </w:p>
          <w:p w14:paraId="2A22DBC7" w14:textId="283FC4F4" w:rsidR="00D6308A" w:rsidRPr="00593902" w:rsidRDefault="00593902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93902">
              <w:rPr>
                <w:noProof/>
              </w:rPr>
              <w:t xml:space="preserve">Na základě předložené práce </w:t>
            </w:r>
            <w:r>
              <w:rPr>
                <w:noProof/>
              </w:rPr>
              <w:t>a</w:t>
            </w:r>
            <w:r w:rsidRPr="00593902">
              <w:rPr>
                <w:noProof/>
              </w:rPr>
              <w:t xml:space="preserve"> jejích reálných výstupů je možno konstatovat, že stanovené cíle byly splněny</w:t>
            </w:r>
            <w:r>
              <w:rPr>
                <w:noProof/>
              </w:rPr>
              <w:t xml:space="preserve">. </w:t>
            </w:r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715FE631" w14:textId="41F5E0EF" w:rsidR="009C7318" w:rsidRDefault="002120C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ysvětlete významově rozdíl mezi tím, když dodání zboží není předmětem daně nebo je od daně osvobozeno. </w:t>
      </w:r>
    </w:p>
    <w:p w14:paraId="693E018F" w14:textId="6B42DFC4" w:rsidR="00FF2977" w:rsidRDefault="00FF297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str. 70 v kapitole 10.3.1 zmiňujete, že se jedná o dodání zboží s místem plnění v tuzemsku, aniž byste blíže specifikovala zákazníka.  O jakou osobu se tedy </w:t>
      </w:r>
      <w:r w:rsidR="00944A73">
        <w:rPr>
          <w:rFonts w:cstheme="minorHAnsi"/>
        </w:rPr>
        <w:t xml:space="preserve">z pohledu DPH </w:t>
      </w:r>
      <w:r>
        <w:rPr>
          <w:rFonts w:cstheme="minorHAnsi"/>
        </w:rPr>
        <w:t xml:space="preserve">jedná? </w:t>
      </w:r>
    </w:p>
    <w:p w14:paraId="3FA44E99" w14:textId="3BBF5136" w:rsidR="00FF2977" w:rsidRDefault="00FF297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S Vaším tvrzením, že „</w:t>
      </w:r>
      <w:r>
        <w:rPr>
          <w:rFonts w:cstheme="minorHAnsi"/>
          <w:i/>
          <w:iCs/>
        </w:rPr>
        <w:t xml:space="preserve">za osobu nepovinnou k dani můžeme považovat také podnikatele neplátce DPH“ </w:t>
      </w:r>
      <w:r>
        <w:rPr>
          <w:rFonts w:cstheme="minorHAnsi"/>
        </w:rPr>
        <w:t xml:space="preserve">nelze souhlasit. Uveďte na pravou míru. </w:t>
      </w:r>
    </w:p>
    <w:p w14:paraId="55DA52BC" w14:textId="0AC7B002" w:rsidR="005C4ACA" w:rsidRDefault="006576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zhledem k nesplnění povinnosti registrace k DPH na Slovensku již v roce 2020 se dá očekávat, že při dodatečném splnění této povinnosti bude následovat postih ve formě minimálně úroku z prodlení nebo pokuty za nesplnění povinností nepeněžní povahy. Stanovení alespoň odhadu výše tohoto postihu mělo zcela jistě být součástí Vašich výstupů. </w:t>
      </w:r>
      <w:r w:rsidR="00EA07A3">
        <w:rPr>
          <w:rFonts w:cstheme="minorHAnsi"/>
        </w:rPr>
        <w:t xml:space="preserve"> </w:t>
      </w:r>
      <w:r w:rsidR="007E32DE">
        <w:rPr>
          <w:rFonts w:cstheme="minorHAnsi"/>
        </w:rPr>
        <w:t>Jak se tedy dívá slovenský z</w:t>
      </w:r>
      <w:r w:rsidR="007E32DE" w:rsidRPr="007E32DE">
        <w:rPr>
          <w:rFonts w:cstheme="minorHAnsi"/>
        </w:rPr>
        <w:t xml:space="preserve">ákon o </w:t>
      </w:r>
      <w:proofErr w:type="spellStart"/>
      <w:r w:rsidR="007E32DE" w:rsidRPr="007E32DE">
        <w:rPr>
          <w:rFonts w:cstheme="minorHAnsi"/>
        </w:rPr>
        <w:t>správe</w:t>
      </w:r>
      <w:proofErr w:type="spellEnd"/>
      <w:r w:rsidR="007E32DE" w:rsidRPr="007E32DE">
        <w:rPr>
          <w:rFonts w:cstheme="minorHAnsi"/>
        </w:rPr>
        <w:t xml:space="preserve"> daní</w:t>
      </w:r>
      <w:r w:rsidR="007E32DE">
        <w:rPr>
          <w:rFonts w:cstheme="minorHAnsi"/>
          <w:i/>
          <w:iCs/>
        </w:rPr>
        <w:t xml:space="preserve"> </w:t>
      </w:r>
      <w:r w:rsidR="007E32DE">
        <w:rPr>
          <w:rFonts w:cstheme="minorHAnsi"/>
        </w:rPr>
        <w:t xml:space="preserve">na danou problematiku? </w:t>
      </w:r>
    </w:p>
    <w:p w14:paraId="1991DEDB" w14:textId="0ADC42C7" w:rsidR="005C4ACA" w:rsidRPr="00657662" w:rsidRDefault="005C4ACA" w:rsidP="00657662">
      <w:pPr>
        <w:spacing w:after="120" w:line="240" w:lineRule="auto"/>
        <w:ind w:left="357"/>
        <w:jc w:val="both"/>
        <w:rPr>
          <w:rFonts w:cstheme="minorHAnsi"/>
        </w:rPr>
      </w:pPr>
    </w:p>
    <w:p w14:paraId="4E3072FA" w14:textId="0A2B260B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944A73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944A73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F9CF419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944A73">
            <w:rPr>
              <w:rFonts w:cstheme="minorHAnsi"/>
            </w:rPr>
            <w:t>13.05.2022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jW0MDS1MDEzMTBV0lEKTi0uzszPAykwqQUAjiOXBywAAAA="/>
  </w:docVars>
  <w:rsids>
    <w:rsidRoot w:val="00BA16DD"/>
    <w:rsid w:val="000C0458"/>
    <w:rsid w:val="000E094A"/>
    <w:rsid w:val="00132DE7"/>
    <w:rsid w:val="00144F5B"/>
    <w:rsid w:val="001D29B2"/>
    <w:rsid w:val="002120C2"/>
    <w:rsid w:val="0024258E"/>
    <w:rsid w:val="0029651C"/>
    <w:rsid w:val="002C5ED6"/>
    <w:rsid w:val="00302269"/>
    <w:rsid w:val="00345627"/>
    <w:rsid w:val="00492E61"/>
    <w:rsid w:val="004D378C"/>
    <w:rsid w:val="005302D8"/>
    <w:rsid w:val="00593902"/>
    <w:rsid w:val="005C4ACA"/>
    <w:rsid w:val="00657662"/>
    <w:rsid w:val="00666AE9"/>
    <w:rsid w:val="0067082B"/>
    <w:rsid w:val="00694399"/>
    <w:rsid w:val="0073639B"/>
    <w:rsid w:val="007539AC"/>
    <w:rsid w:val="007553A6"/>
    <w:rsid w:val="007E17F3"/>
    <w:rsid w:val="007E32DE"/>
    <w:rsid w:val="007F756E"/>
    <w:rsid w:val="0085398A"/>
    <w:rsid w:val="00883052"/>
    <w:rsid w:val="008B781B"/>
    <w:rsid w:val="008E2072"/>
    <w:rsid w:val="00944A73"/>
    <w:rsid w:val="00974EA2"/>
    <w:rsid w:val="009827B6"/>
    <w:rsid w:val="00987B93"/>
    <w:rsid w:val="009C322A"/>
    <w:rsid w:val="009C7318"/>
    <w:rsid w:val="009D1D3A"/>
    <w:rsid w:val="00A40E93"/>
    <w:rsid w:val="00A7527E"/>
    <w:rsid w:val="00B14451"/>
    <w:rsid w:val="00BA16DD"/>
    <w:rsid w:val="00CA07CF"/>
    <w:rsid w:val="00CA34A9"/>
    <w:rsid w:val="00CD12C3"/>
    <w:rsid w:val="00D1072B"/>
    <w:rsid w:val="00D6308A"/>
    <w:rsid w:val="00DC7D52"/>
    <w:rsid w:val="00E22423"/>
    <w:rsid w:val="00E51CA2"/>
    <w:rsid w:val="00EA07A3"/>
    <w:rsid w:val="00EA0E0A"/>
    <w:rsid w:val="00EF1720"/>
    <w:rsid w:val="00F05F82"/>
    <w:rsid w:val="00F535C0"/>
    <w:rsid w:val="00FC2852"/>
    <w:rsid w:val="00FF2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230F3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openxmlformats.org/package/2006/metadata/core-properties"/>
    <ds:schemaRef ds:uri="581cfee2-c630-4554-92b2-68787b9159cf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91f26e49-f70c-446a-af9a-0186764ea1fa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2</Pages>
  <Words>85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ímová</cp:lastModifiedBy>
  <cp:revision>15</cp:revision>
  <cp:lastPrinted>2022-03-14T11:55:00Z</cp:lastPrinted>
  <dcterms:created xsi:type="dcterms:W3CDTF">2022-03-14T14:36:00Z</dcterms:created>
  <dcterms:modified xsi:type="dcterms:W3CDTF">2022-05-13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